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59C7" w:rsidRDefault="002E59C7" w:rsidP="002E59C7">
      <w:pPr>
        <w:pStyle w:val="Heading2"/>
      </w:pPr>
      <w:r>
        <w:t>Behavior Intervention Plan Data Tracker</w:t>
      </w:r>
    </w:p>
    <w:p w:rsidR="002E59C7" w:rsidRDefault="002E59C7" w:rsidP="002E59C7">
      <w:r>
        <w:t>This document is a quick introduction to the behavior intervention plan tracker.  In this document, you will find information on how to:</w:t>
      </w:r>
    </w:p>
    <w:p w:rsidR="002E59C7" w:rsidRDefault="00273D54" w:rsidP="002E59C7">
      <w:pPr>
        <w:pStyle w:val="ListParagraph"/>
        <w:numPr>
          <w:ilvl w:val="0"/>
          <w:numId w:val="1"/>
        </w:numPr>
      </w:pPr>
      <w:hyperlink w:anchor="_1.__Set" w:history="1">
        <w:r w:rsidR="002E59C7" w:rsidRPr="0052129B">
          <w:rPr>
            <w:rStyle w:val="Hyperlink"/>
          </w:rPr>
          <w:t>Set up the document</w:t>
        </w:r>
      </w:hyperlink>
    </w:p>
    <w:p w:rsidR="002E59C7" w:rsidRDefault="00273D54" w:rsidP="002E59C7">
      <w:pPr>
        <w:pStyle w:val="ListParagraph"/>
        <w:numPr>
          <w:ilvl w:val="0"/>
          <w:numId w:val="1"/>
        </w:numPr>
      </w:pPr>
      <w:hyperlink w:anchor="_2.__Enter" w:history="1">
        <w:r w:rsidR="002E59C7" w:rsidRPr="0052129B">
          <w:rPr>
            <w:rStyle w:val="Hyperlink"/>
          </w:rPr>
          <w:t>Enter Data</w:t>
        </w:r>
      </w:hyperlink>
    </w:p>
    <w:p w:rsidR="00980641" w:rsidRDefault="00273D54" w:rsidP="002E59C7">
      <w:pPr>
        <w:pStyle w:val="ListParagraph"/>
        <w:numPr>
          <w:ilvl w:val="0"/>
          <w:numId w:val="1"/>
        </w:numPr>
      </w:pPr>
      <w:hyperlink w:anchor="_3.__View" w:history="1">
        <w:r w:rsidR="002E59C7" w:rsidRPr="0052129B">
          <w:rPr>
            <w:rStyle w:val="Hyperlink"/>
          </w:rPr>
          <w:t>View the data</w:t>
        </w:r>
      </w:hyperlink>
      <w:bookmarkStart w:id="0" w:name="_GoBack"/>
      <w:bookmarkEnd w:id="0"/>
    </w:p>
    <w:p w:rsidR="002E59C7" w:rsidRDefault="002E59C7" w:rsidP="002E59C7">
      <w:pPr>
        <w:pStyle w:val="Heading3"/>
      </w:pPr>
      <w:bookmarkStart w:id="1" w:name="_1.__Set"/>
      <w:bookmarkEnd w:id="1"/>
      <w:r>
        <w:t>1.  Set up the document</w:t>
      </w:r>
    </w:p>
    <w:p w:rsidR="002E59C7" w:rsidRDefault="002E59C7" w:rsidP="002E59C7">
      <w:r>
        <w:t xml:space="preserve">When you open the document, you will come to a home page where you will be able to enter in the goals you have set for the student.  </w:t>
      </w:r>
    </w:p>
    <w:p w:rsidR="002E59C7" w:rsidRDefault="00980641" w:rsidP="00980641">
      <w:pPr>
        <w:pStyle w:val="ListParagraph"/>
        <w:numPr>
          <w:ilvl w:val="0"/>
          <w:numId w:val="3"/>
        </w:numPr>
      </w:pPr>
      <w:r>
        <w:t xml:space="preserve">Enter </w:t>
      </w:r>
      <w:r w:rsidR="002E59C7">
        <w:t xml:space="preserve">the </w:t>
      </w:r>
      <w:r>
        <w:t xml:space="preserve">Student’s </w:t>
      </w:r>
      <w:r w:rsidR="002E59C7">
        <w:t xml:space="preserve">name and student ID at the top of the document. </w:t>
      </w:r>
    </w:p>
    <w:p w:rsidR="002E59C7" w:rsidRDefault="002E59C7" w:rsidP="00980641">
      <w:pPr>
        <w:pStyle w:val="ListParagraph"/>
        <w:numPr>
          <w:ilvl w:val="0"/>
          <w:numId w:val="3"/>
        </w:numPr>
      </w:pPr>
      <w:r>
        <w:t>Then hit ‘Enter Goal 1’ to open a form where you will be able to enter the goal and benchmarks.</w:t>
      </w:r>
    </w:p>
    <w:p w:rsidR="003C2FB6" w:rsidRDefault="00980641">
      <w:r>
        <w:rPr>
          <w:noProof/>
        </w:rPr>
        <mc:AlternateContent>
          <mc:Choice Requires="wps">
            <w:drawing>
              <wp:anchor distT="0" distB="0" distL="114300" distR="114300" simplePos="0" relativeHeight="251659264" behindDoc="0" locked="0" layoutInCell="1" allowOverlap="1" wp14:anchorId="7F442F19" wp14:editId="75CFBF07">
                <wp:simplePos x="0" y="0"/>
                <wp:positionH relativeFrom="column">
                  <wp:posOffset>2305050</wp:posOffset>
                </wp:positionH>
                <wp:positionV relativeFrom="paragraph">
                  <wp:posOffset>128270</wp:posOffset>
                </wp:positionV>
                <wp:extent cx="1352550" cy="76200"/>
                <wp:effectExtent l="19050" t="76200" r="19050" b="38100"/>
                <wp:wrapNone/>
                <wp:docPr id="12" name="Straight Arrow Connector 12"/>
                <wp:cNvGraphicFramePr/>
                <a:graphic xmlns:a="http://schemas.openxmlformats.org/drawingml/2006/main">
                  <a:graphicData uri="http://schemas.microsoft.com/office/word/2010/wordprocessingShape">
                    <wps:wsp>
                      <wps:cNvCnPr/>
                      <wps:spPr>
                        <a:xfrm flipH="1" flipV="1">
                          <a:off x="0" y="0"/>
                          <a:ext cx="1352550" cy="76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type w14:anchorId="422390A7" id="_x0000_t32" coordsize="21600,21600" o:spt="32" o:oned="t" path="m,l21600,21600e" filled="f">
                <v:path arrowok="t" fillok="f" o:connecttype="none"/>
                <o:lock v:ext="edit" shapetype="t"/>
              </v:shapetype>
              <v:shape id="Straight Arrow Connector 12" o:spid="_x0000_s1026" type="#_x0000_t32" style="position:absolute;margin-left:181.5pt;margin-top:10.1pt;width:106.5pt;height:6pt;flip:x y;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" strokecolor="black [3040]">
                <v:stroke endarrow="open"/>
              </v:shape>
            </w:pict>
          </mc:Fallback>
        </mc:AlternateContent>
      </w:r>
      <w:r>
        <w:rPr>
          <w:noProof/>
        </w:rPr>
        <mc:AlternateContent>
          <mc:Choice Requires="wps">
            <w:drawing>
              <wp:anchor distT="0" distB="0" distL="114300" distR="114300" simplePos="0" relativeHeight="251660288" behindDoc="0" locked="0" layoutInCell="1" allowOverlap="1" wp14:anchorId="3DE06482" wp14:editId="647C9788">
                <wp:simplePos x="0" y="0"/>
                <wp:positionH relativeFrom="column">
                  <wp:posOffset>1762125</wp:posOffset>
                </wp:positionH>
                <wp:positionV relativeFrom="paragraph">
                  <wp:posOffset>204470</wp:posOffset>
                </wp:positionV>
                <wp:extent cx="1895475" cy="66675"/>
                <wp:effectExtent l="38100" t="38100" r="28575" b="104775"/>
                <wp:wrapNone/>
                <wp:docPr id="13" name="Straight Arrow Connector 13"/>
                <wp:cNvGraphicFramePr/>
                <a:graphic xmlns:a="http://schemas.openxmlformats.org/drawingml/2006/main">
                  <a:graphicData uri="http://schemas.microsoft.com/office/word/2010/wordprocessingShape">
                    <wps:wsp>
                      <wps:cNvCnPr/>
                      <wps:spPr>
                        <a:xfrm flipH="1">
                          <a:off x="0" y="0"/>
                          <a:ext cx="1895475" cy="666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9278C5" id="Straight Arrow Connector 13" o:spid="_x0000_s1026" type="#_x0000_t32" style="position:absolute;margin-left:138.75pt;margin-top:16.1pt;width:149.25pt;height:5.2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" strokecolor="black [3040]">
                <v:stroke endarrow="open"/>
              </v:shape>
            </w:pict>
          </mc:Fallback>
        </mc:AlternateContent>
      </w:r>
      <w:r>
        <w:rPr>
          <w:noProof/>
        </w:rPr>
        <mc:AlternateContent>
          <mc:Choice Requires="wps">
            <w:drawing>
              <wp:anchor distT="0" distB="0" distL="114300" distR="114300" simplePos="0" relativeHeight="251663360" behindDoc="0" locked="0" layoutInCell="1" allowOverlap="1" wp14:anchorId="1ACE211D" wp14:editId="70D90DCE">
                <wp:simplePos x="0" y="0"/>
                <wp:positionH relativeFrom="column">
                  <wp:posOffset>476250</wp:posOffset>
                </wp:positionH>
                <wp:positionV relativeFrom="paragraph">
                  <wp:posOffset>652145</wp:posOffset>
                </wp:positionV>
                <wp:extent cx="1285875" cy="76200"/>
                <wp:effectExtent l="19050" t="76200" r="28575" b="38100"/>
                <wp:wrapNone/>
                <wp:docPr id="14" name="Straight Arrow Connector 14"/>
                <wp:cNvGraphicFramePr/>
                <a:graphic xmlns:a="http://schemas.openxmlformats.org/drawingml/2006/main">
                  <a:graphicData uri="http://schemas.microsoft.com/office/word/2010/wordprocessingShape">
                    <wps:wsp>
                      <wps:cNvCnPr/>
                      <wps:spPr>
                        <a:xfrm flipH="1" flipV="1">
                          <a:off x="0" y="0"/>
                          <a:ext cx="1285875" cy="76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DEE2B81" id="Straight Arrow Connector 14" o:spid="_x0000_s1026" type="#_x0000_t32" style="position:absolute;margin-left:37.5pt;margin-top:51.35pt;width:101.25pt;height:6pt;flip:x 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" strokecolor="black [3040]">
                <v:stroke endarrow="open"/>
              </v:shape>
            </w:pict>
          </mc:Fallback>
        </mc:AlternateContent>
      </w:r>
      <w:r>
        <w:rPr>
          <w:noProof/>
        </w:rPr>
        <mc:AlternateContent>
          <mc:Choice Requires="wps">
            <w:drawing>
              <wp:anchor distT="0" distB="0" distL="114300" distR="114300" simplePos="0" relativeHeight="251665408" behindDoc="0" locked="0" layoutInCell="1" allowOverlap="1" wp14:anchorId="51F3817C" wp14:editId="05BB5063">
                <wp:simplePos x="0" y="0"/>
                <wp:positionH relativeFrom="column">
                  <wp:posOffset>1762125</wp:posOffset>
                </wp:positionH>
                <wp:positionV relativeFrom="paragraph">
                  <wp:posOffset>561975</wp:posOffset>
                </wp:positionV>
                <wp:extent cx="238125" cy="323850"/>
                <wp:effectExtent l="0" t="0" r="952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323850"/>
                        </a:xfrm>
                        <a:prstGeom prst="rect">
                          <a:avLst/>
                        </a:prstGeom>
                        <a:solidFill>
                          <a:srgbClr val="FFFFFF"/>
                        </a:solidFill>
                        <a:ln w="9525">
                          <a:noFill/>
                          <a:miter lim="800000"/>
                          <a:headEnd/>
                          <a:tailEnd/>
                        </a:ln>
                      </wps:spPr>
                      <wps:txbx>
                        <w:txbxContent>
                          <w:p w:rsidR="00980641" w:rsidRPr="00980641" w:rsidRDefault="00980641" w:rsidP="00980641">
                            <w:pPr>
                              <w:rPr>
                                <w:sz w:val="28"/>
                                <w:szCs w:val="28"/>
                              </w:rPr>
                            </w:pPr>
                            <w:r>
                              <w:rPr>
                                <w:sz w:val="28"/>
                                <w:szCs w:val="2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F3817C" id="_x0000_t202" coordsize="21600,21600" o:spt="202" path="m,l,21600r21600,l21600,xe">
                <v:stroke joinstyle="miter"/>
                <v:path gradientshapeok="t" o:connecttype="rect"/>
              </v:shapetype>
              <v:shape id="Text Box 2" o:spid="_x0000_s1026" type="#_x0000_t202" style="position:absolute;margin-left:138.75pt;margin-top:44.25pt;width:18.75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" stroked="f">
                <v:textbox>
                  <w:txbxContent>
                    <w:p w:rsidR="00980641" w:rsidRPr="00980641" w:rsidRDefault="00980641" w:rsidP="00980641">
                      <w:pPr>
                        <w:rPr>
                          <w:sz w:val="28"/>
                          <w:szCs w:val="28"/>
                        </w:rPr>
                      </w:pPr>
                      <w:r>
                        <w:rPr>
                          <w:sz w:val="28"/>
                          <w:szCs w:val="28"/>
                        </w:rPr>
                        <w:t>2</w:t>
                      </w:r>
                    </w:p>
                  </w:txbxContent>
                </v:textbox>
              </v:shape>
            </w:pict>
          </mc:Fallback>
        </mc:AlternateContent>
      </w:r>
      <w:r w:rsidR="002E59C7">
        <w:rPr>
          <w:noProof/>
        </w:rPr>
        <mc:AlternateContent>
          <mc:Choice Requires="wps">
            <w:drawing>
              <wp:anchor distT="0" distB="0" distL="114300" distR="114300" simplePos="0" relativeHeight="251662336" behindDoc="0" locked="0" layoutInCell="1" allowOverlap="1" wp14:anchorId="7E078D60" wp14:editId="02C78A8C">
                <wp:simplePos x="0" y="0"/>
                <wp:positionH relativeFrom="column">
                  <wp:posOffset>3762375</wp:posOffset>
                </wp:positionH>
                <wp:positionV relativeFrom="paragraph">
                  <wp:posOffset>28575</wp:posOffset>
                </wp:positionV>
                <wp:extent cx="238125" cy="32385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323850"/>
                        </a:xfrm>
                        <a:prstGeom prst="rect">
                          <a:avLst/>
                        </a:prstGeom>
                        <a:solidFill>
                          <a:srgbClr val="FFFFFF"/>
                        </a:solidFill>
                        <a:ln w="9525">
                          <a:noFill/>
                          <a:miter lim="800000"/>
                          <a:headEnd/>
                          <a:tailEnd/>
                        </a:ln>
                      </wps:spPr>
                      <wps:txbx>
                        <w:txbxContent>
                          <w:p w:rsidR="002E59C7" w:rsidRPr="00980641" w:rsidRDefault="002E59C7">
                            <w:pPr>
                              <w:rPr>
                                <w:sz w:val="28"/>
                                <w:szCs w:val="28"/>
                              </w:rPr>
                            </w:pPr>
                            <w:r w:rsidRPr="00980641">
                              <w:rPr>
                                <w:sz w:val="28"/>
                                <w:szCs w:val="28"/>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078D60" id="_x0000_s1027" type="#_x0000_t202" style="position:absolute;margin-left:296.25pt;margin-top:2.25pt;width:18.7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" stroked="f">
                <v:textbox>
                  <w:txbxContent>
                    <w:p w:rsidR="002E59C7" w:rsidRPr="00980641" w:rsidRDefault="002E59C7">
                      <w:pPr>
                        <w:rPr>
                          <w:sz w:val="28"/>
                          <w:szCs w:val="28"/>
                        </w:rPr>
                      </w:pPr>
                      <w:r w:rsidRPr="00980641">
                        <w:rPr>
                          <w:sz w:val="28"/>
                          <w:szCs w:val="28"/>
                        </w:rPr>
                        <w:t>1</w:t>
                      </w:r>
                    </w:p>
                  </w:txbxContent>
                </v:textbox>
              </v:shape>
            </w:pict>
          </mc:Fallback>
        </mc:AlternateContent>
      </w:r>
      <w:r w:rsidR="00055844">
        <w:rPr>
          <w:noProof/>
        </w:rPr>
        <w:drawing>
          <wp:inline distT="0" distB="0" distL="0" distR="0" wp14:anchorId="3C1ADB46" wp14:editId="6D5AF208">
            <wp:extent cx="3657600" cy="24032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61312" cy="2405670"/>
                    </a:xfrm>
                    <a:prstGeom prst="rect">
                      <a:avLst/>
                    </a:prstGeom>
                    <a:noFill/>
                    <a:ln>
                      <a:noFill/>
                    </a:ln>
                  </pic:spPr>
                </pic:pic>
              </a:graphicData>
            </a:graphic>
          </wp:inline>
        </w:drawing>
      </w:r>
    </w:p>
    <w:p w:rsidR="00055844" w:rsidRDefault="00980641">
      <w:r>
        <w:t>After you hit the button, you should see this form:</w:t>
      </w:r>
    </w:p>
    <w:p w:rsidR="00055844" w:rsidRDefault="00055844" w:rsidP="00980641">
      <w:pPr>
        <w:ind w:firstLine="720"/>
      </w:pPr>
      <w:r>
        <w:rPr>
          <w:noProof/>
        </w:rPr>
        <w:drawing>
          <wp:inline distT="0" distB="0" distL="0" distR="0" wp14:anchorId="55041970" wp14:editId="1950B355">
            <wp:extent cx="2305050" cy="15243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07722" cy="1526134"/>
                    </a:xfrm>
                    <a:prstGeom prst="rect">
                      <a:avLst/>
                    </a:prstGeom>
                    <a:noFill/>
                    <a:ln>
                      <a:noFill/>
                    </a:ln>
                  </pic:spPr>
                </pic:pic>
              </a:graphicData>
            </a:graphic>
          </wp:inline>
        </w:drawing>
      </w:r>
    </w:p>
    <w:p w:rsidR="00055844" w:rsidRDefault="00980641">
      <w:r>
        <w:t>In the form, you will enter in:</w:t>
      </w:r>
    </w:p>
    <w:p w:rsidR="00980641" w:rsidRDefault="00980641" w:rsidP="00980641">
      <w:pPr>
        <w:pStyle w:val="ListParagraph"/>
        <w:numPr>
          <w:ilvl w:val="0"/>
          <w:numId w:val="4"/>
        </w:numPr>
      </w:pPr>
      <w:r>
        <w:t xml:space="preserve">The target behavior for the </w:t>
      </w:r>
      <w:r w:rsidR="000D25FB">
        <w:t>goal</w:t>
      </w:r>
    </w:p>
    <w:p w:rsidR="00980641" w:rsidRDefault="00980641" w:rsidP="00980641">
      <w:pPr>
        <w:pStyle w:val="ListParagraph"/>
        <w:numPr>
          <w:ilvl w:val="0"/>
          <w:numId w:val="4"/>
        </w:numPr>
      </w:pPr>
      <w:r>
        <w:t>The goal</w:t>
      </w:r>
    </w:p>
    <w:p w:rsidR="00980641" w:rsidRDefault="00980641" w:rsidP="00980641">
      <w:pPr>
        <w:pStyle w:val="ListParagraph"/>
        <w:numPr>
          <w:ilvl w:val="0"/>
          <w:numId w:val="4"/>
        </w:numPr>
      </w:pPr>
      <w:r>
        <w:lastRenderedPageBreak/>
        <w:t>Baseline data for the behavior</w:t>
      </w:r>
    </w:p>
    <w:p w:rsidR="00980641" w:rsidRDefault="00980641" w:rsidP="00980641">
      <w:pPr>
        <w:pStyle w:val="ListParagraph"/>
        <w:numPr>
          <w:ilvl w:val="0"/>
          <w:numId w:val="4"/>
        </w:numPr>
      </w:pPr>
      <w:r>
        <w:t>Benchmarks of progress towards the goal</w:t>
      </w:r>
    </w:p>
    <w:p w:rsidR="00980641" w:rsidRPr="00980641" w:rsidRDefault="00980641" w:rsidP="00980641">
      <w:pPr>
        <w:rPr>
          <w:b/>
        </w:rPr>
      </w:pPr>
      <w:r>
        <w:rPr>
          <w:b/>
        </w:rPr>
        <w:t>Target Behavior and Goal:</w:t>
      </w:r>
    </w:p>
    <w:p w:rsidR="00055844" w:rsidRDefault="00B03B3F">
      <w:r>
        <w:rPr>
          <w:noProof/>
        </w:rPr>
        <mc:AlternateContent>
          <mc:Choice Requires="wps">
            <w:drawing>
              <wp:anchor distT="0" distB="0" distL="114300" distR="114300" simplePos="0" relativeHeight="251673600" behindDoc="0" locked="0" layoutInCell="1" allowOverlap="1" wp14:anchorId="47FC8EF5" wp14:editId="3F0526FE">
                <wp:simplePos x="0" y="0"/>
                <wp:positionH relativeFrom="column">
                  <wp:posOffset>2562225</wp:posOffset>
                </wp:positionH>
                <wp:positionV relativeFrom="paragraph">
                  <wp:posOffset>509270</wp:posOffset>
                </wp:positionV>
                <wp:extent cx="238125" cy="257175"/>
                <wp:effectExtent l="0" t="0" r="9525" b="952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57175"/>
                        </a:xfrm>
                        <a:prstGeom prst="rect">
                          <a:avLst/>
                        </a:prstGeom>
                        <a:solidFill>
                          <a:srgbClr val="FFFFFF"/>
                        </a:solidFill>
                        <a:ln w="9525">
                          <a:noFill/>
                          <a:miter lim="800000"/>
                          <a:headEnd/>
                          <a:tailEnd/>
                        </a:ln>
                      </wps:spPr>
                      <wps:txbx>
                        <w:txbxContent>
                          <w:p w:rsidR="00B03B3F" w:rsidRPr="00980641" w:rsidRDefault="00B03B3F" w:rsidP="00B03B3F">
                            <w:pPr>
                              <w:rPr>
                                <w:sz w:val="28"/>
                                <w:szCs w:val="28"/>
                              </w:rPr>
                            </w:pPr>
                            <w:r>
                              <w:rPr>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FC8EF5" id="_x0000_s1028" type="#_x0000_t202" style="position:absolute;margin-left:201.75pt;margin-top:40.1pt;width:18.75pt;height:20.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" stroked="f">
                <v:textbox>
                  <w:txbxContent>
                    <w:p w:rsidR="00B03B3F" w:rsidRPr="00980641" w:rsidRDefault="00B03B3F" w:rsidP="00B03B3F">
                      <w:pPr>
                        <w:rPr>
                          <w:sz w:val="28"/>
                          <w:szCs w:val="28"/>
                        </w:rPr>
                      </w:pPr>
                      <w:r>
                        <w:rPr>
                          <w:sz w:val="28"/>
                          <w:szCs w:val="28"/>
                        </w:rPr>
                        <w:t>3</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3B5BDE2" wp14:editId="2E425840">
                <wp:simplePos x="0" y="0"/>
                <wp:positionH relativeFrom="column">
                  <wp:posOffset>1581150</wp:posOffset>
                </wp:positionH>
                <wp:positionV relativeFrom="paragraph">
                  <wp:posOffset>509270</wp:posOffset>
                </wp:positionV>
                <wp:extent cx="238125" cy="285750"/>
                <wp:effectExtent l="0" t="0" r="9525"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5750"/>
                        </a:xfrm>
                        <a:prstGeom prst="rect">
                          <a:avLst/>
                        </a:prstGeom>
                        <a:solidFill>
                          <a:srgbClr val="FFFFFF"/>
                        </a:solidFill>
                        <a:ln w="9525">
                          <a:noFill/>
                          <a:miter lim="800000"/>
                          <a:headEnd/>
                          <a:tailEnd/>
                        </a:ln>
                      </wps:spPr>
                      <wps:txbx>
                        <w:txbxContent>
                          <w:p w:rsidR="00B03B3F" w:rsidRPr="00980641" w:rsidRDefault="00B03B3F" w:rsidP="00B03B3F">
                            <w:pPr>
                              <w:rPr>
                                <w:sz w:val="28"/>
                                <w:szCs w:val="28"/>
                              </w:rPr>
                            </w:pPr>
                            <w:r>
                              <w:rPr>
                                <w:sz w:val="28"/>
                                <w:szCs w:val="2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B5BDE2" id="_x0000_s1029" type="#_x0000_t202" style="position:absolute;margin-left:124.5pt;margin-top:40.1pt;width:18.7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" stroked="f">
                <v:textbox>
                  <w:txbxContent>
                    <w:p w:rsidR="00B03B3F" w:rsidRPr="00980641" w:rsidRDefault="00B03B3F" w:rsidP="00B03B3F">
                      <w:pPr>
                        <w:rPr>
                          <w:sz w:val="28"/>
                          <w:szCs w:val="28"/>
                        </w:rPr>
                      </w:pPr>
                      <w:r>
                        <w:rPr>
                          <w:sz w:val="28"/>
                          <w:szCs w:val="28"/>
                        </w:rPr>
                        <w:t>2</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42405E39" wp14:editId="3A6B9BC8">
                <wp:simplePos x="0" y="0"/>
                <wp:positionH relativeFrom="column">
                  <wp:posOffset>0</wp:posOffset>
                </wp:positionH>
                <wp:positionV relativeFrom="paragraph">
                  <wp:posOffset>649605</wp:posOffset>
                </wp:positionV>
                <wp:extent cx="238125" cy="323850"/>
                <wp:effectExtent l="0" t="0" r="9525"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323850"/>
                        </a:xfrm>
                        <a:prstGeom prst="rect">
                          <a:avLst/>
                        </a:prstGeom>
                        <a:solidFill>
                          <a:srgbClr val="FFFFFF"/>
                        </a:solidFill>
                        <a:ln w="9525">
                          <a:noFill/>
                          <a:miter lim="800000"/>
                          <a:headEnd/>
                          <a:tailEnd/>
                        </a:ln>
                      </wps:spPr>
                      <wps:txbx>
                        <w:txbxContent>
                          <w:p w:rsidR="00B03B3F" w:rsidRPr="00980641" w:rsidRDefault="00B03B3F" w:rsidP="00B03B3F">
                            <w:pPr>
                              <w:rPr>
                                <w:sz w:val="28"/>
                                <w:szCs w:val="28"/>
                              </w:rPr>
                            </w:pPr>
                            <w:r w:rsidRPr="00980641">
                              <w:rPr>
                                <w:sz w:val="28"/>
                                <w:szCs w:val="28"/>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405E39" id="_x0000_s1030" type="#_x0000_t202" style="position:absolute;margin-left:0;margin-top:51.15pt;width:18.75pt;height:2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" stroked="f">
                <v:textbox>
                  <w:txbxContent>
                    <w:p w:rsidR="00B03B3F" w:rsidRPr="00980641" w:rsidRDefault="00B03B3F" w:rsidP="00B03B3F">
                      <w:pPr>
                        <w:rPr>
                          <w:sz w:val="28"/>
                          <w:szCs w:val="28"/>
                        </w:rPr>
                      </w:pPr>
                      <w:r w:rsidRPr="00980641">
                        <w:rPr>
                          <w:sz w:val="28"/>
                          <w:szCs w:val="28"/>
                        </w:rPr>
                        <w:t>1</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4D4410C9" wp14:editId="4744D3A6">
                <wp:simplePos x="0" y="0"/>
                <wp:positionH relativeFrom="column">
                  <wp:posOffset>333375</wp:posOffset>
                </wp:positionH>
                <wp:positionV relativeFrom="paragraph">
                  <wp:posOffset>1202055</wp:posOffset>
                </wp:positionV>
                <wp:extent cx="238125" cy="32385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323850"/>
                        </a:xfrm>
                        <a:prstGeom prst="rect">
                          <a:avLst/>
                        </a:prstGeom>
                        <a:solidFill>
                          <a:srgbClr val="FFFFFF"/>
                        </a:solidFill>
                        <a:ln w="9525">
                          <a:noFill/>
                          <a:miter lim="800000"/>
                          <a:headEnd/>
                          <a:tailEnd/>
                        </a:ln>
                      </wps:spPr>
                      <wps:txbx>
                        <w:txbxContent>
                          <w:p w:rsidR="00B03B3F" w:rsidRPr="00980641" w:rsidRDefault="00B03B3F" w:rsidP="00B03B3F">
                            <w:pPr>
                              <w:rPr>
                                <w:sz w:val="28"/>
                                <w:szCs w:val="28"/>
                              </w:rPr>
                            </w:pPr>
                            <w:r>
                              <w:rPr>
                                <w:sz w:val="28"/>
                                <w:szCs w:val="28"/>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4410C9" id="_x0000_s1031" type="#_x0000_t202" style="position:absolute;margin-left:26.25pt;margin-top:94.65pt;width:18.75pt;height:2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" stroked="f">
                <v:textbox>
                  <w:txbxContent>
                    <w:p w:rsidR="00B03B3F" w:rsidRPr="00980641" w:rsidRDefault="00B03B3F" w:rsidP="00B03B3F">
                      <w:pPr>
                        <w:rPr>
                          <w:sz w:val="28"/>
                          <w:szCs w:val="28"/>
                        </w:rPr>
                      </w:pPr>
                      <w:r>
                        <w:rPr>
                          <w:sz w:val="28"/>
                          <w:szCs w:val="28"/>
                        </w:rPr>
                        <w:t>5</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36785EF9" wp14:editId="42E03DDD">
                <wp:simplePos x="0" y="0"/>
                <wp:positionH relativeFrom="column">
                  <wp:posOffset>4505325</wp:posOffset>
                </wp:positionH>
                <wp:positionV relativeFrom="paragraph">
                  <wp:posOffset>468630</wp:posOffset>
                </wp:positionV>
                <wp:extent cx="238125" cy="323850"/>
                <wp:effectExtent l="0" t="0" r="9525"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323850"/>
                        </a:xfrm>
                        <a:prstGeom prst="rect">
                          <a:avLst/>
                        </a:prstGeom>
                        <a:solidFill>
                          <a:srgbClr val="FFFFFF"/>
                        </a:solidFill>
                        <a:ln w="9525">
                          <a:noFill/>
                          <a:miter lim="800000"/>
                          <a:headEnd/>
                          <a:tailEnd/>
                        </a:ln>
                      </wps:spPr>
                      <wps:txbx>
                        <w:txbxContent>
                          <w:p w:rsidR="00B03B3F" w:rsidRPr="00980641" w:rsidRDefault="00B03B3F" w:rsidP="00B03B3F">
                            <w:pPr>
                              <w:rPr>
                                <w:sz w:val="28"/>
                                <w:szCs w:val="28"/>
                              </w:rPr>
                            </w:pPr>
                            <w:r>
                              <w:rPr>
                                <w:sz w:val="28"/>
                                <w:szCs w:val="28"/>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85EF9" id="_x0000_s1032" type="#_x0000_t202" style="position:absolute;margin-left:354.75pt;margin-top:36.9pt;width:18.75pt;height:2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" stroked="f">
                <v:textbox>
                  <w:txbxContent>
                    <w:p w:rsidR="00B03B3F" w:rsidRPr="00980641" w:rsidRDefault="00B03B3F" w:rsidP="00B03B3F">
                      <w:pPr>
                        <w:rPr>
                          <w:sz w:val="28"/>
                          <w:szCs w:val="28"/>
                        </w:rPr>
                      </w:pPr>
                      <w:r>
                        <w:rPr>
                          <w:sz w:val="28"/>
                          <w:szCs w:val="28"/>
                        </w:rPr>
                        <w:t>4</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2FB22519" wp14:editId="6045F371">
                <wp:simplePos x="0" y="0"/>
                <wp:positionH relativeFrom="column">
                  <wp:posOffset>2990850</wp:posOffset>
                </wp:positionH>
                <wp:positionV relativeFrom="paragraph">
                  <wp:posOffset>1202055</wp:posOffset>
                </wp:positionV>
                <wp:extent cx="238125" cy="323850"/>
                <wp:effectExtent l="0" t="0" r="9525"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323850"/>
                        </a:xfrm>
                        <a:prstGeom prst="rect">
                          <a:avLst/>
                        </a:prstGeom>
                        <a:solidFill>
                          <a:srgbClr val="FFFFFF"/>
                        </a:solidFill>
                        <a:ln w="9525">
                          <a:noFill/>
                          <a:miter lim="800000"/>
                          <a:headEnd/>
                          <a:tailEnd/>
                        </a:ln>
                      </wps:spPr>
                      <wps:txbx>
                        <w:txbxContent>
                          <w:p w:rsidR="00B03B3F" w:rsidRPr="00980641" w:rsidRDefault="00B03B3F" w:rsidP="00B03B3F">
                            <w:pPr>
                              <w:rPr>
                                <w:sz w:val="28"/>
                                <w:szCs w:val="28"/>
                              </w:rPr>
                            </w:pPr>
                            <w:r>
                              <w:rPr>
                                <w:sz w:val="28"/>
                                <w:szCs w:val="28"/>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B22519" id="_x0000_s1033" type="#_x0000_t202" style="position:absolute;margin-left:235.5pt;margin-top:94.65pt;width:18.75pt;height:2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" stroked="f">
                <v:textbox>
                  <w:txbxContent>
                    <w:p w:rsidR="00B03B3F" w:rsidRPr="00980641" w:rsidRDefault="00B03B3F" w:rsidP="00B03B3F">
                      <w:pPr>
                        <w:rPr>
                          <w:sz w:val="28"/>
                          <w:szCs w:val="28"/>
                        </w:rPr>
                      </w:pPr>
                      <w:r>
                        <w:rPr>
                          <w:sz w:val="28"/>
                          <w:szCs w:val="28"/>
                        </w:rPr>
                        <w:t>6</w:t>
                      </w:r>
                    </w:p>
                  </w:txbxContent>
                </v:textbox>
              </v:shape>
            </w:pict>
          </mc:Fallback>
        </mc:AlternateContent>
      </w:r>
      <w:r w:rsidR="00055844">
        <w:rPr>
          <w:noProof/>
        </w:rPr>
        <w:drawing>
          <wp:inline distT="0" distB="0" distL="0" distR="0" wp14:anchorId="76991B33" wp14:editId="6AB57BF8">
            <wp:extent cx="5876925" cy="1704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76925" cy="1704975"/>
                    </a:xfrm>
                    <a:prstGeom prst="rect">
                      <a:avLst/>
                    </a:prstGeom>
                    <a:noFill/>
                    <a:ln>
                      <a:noFill/>
                    </a:ln>
                  </pic:spPr>
                </pic:pic>
              </a:graphicData>
            </a:graphic>
          </wp:inline>
        </w:drawing>
      </w:r>
    </w:p>
    <w:p w:rsidR="00980641" w:rsidRDefault="000D25FB">
      <w:r>
        <w:rPr>
          <w:i/>
        </w:rPr>
        <w:t xml:space="preserve">Target Behavior: </w:t>
      </w:r>
      <w:r>
        <w:t>This is a short statement about what behavior you are targeting with this behavior intervention plan.</w:t>
      </w:r>
    </w:p>
    <w:p w:rsidR="000D25FB" w:rsidRDefault="000D25FB">
      <w:r>
        <w:rPr>
          <w:i/>
        </w:rPr>
        <w:t xml:space="preserve">Goal: </w:t>
      </w:r>
      <w:r>
        <w:t xml:space="preserve"> You will have to enter in 6 fields for each goal to let the program know what you are measuring-</w:t>
      </w:r>
    </w:p>
    <w:p w:rsidR="000D25FB" w:rsidRDefault="000D25FB" w:rsidP="00B03B3F">
      <w:pPr>
        <w:pStyle w:val="ListParagraph"/>
        <w:numPr>
          <w:ilvl w:val="0"/>
          <w:numId w:val="6"/>
        </w:numPr>
      </w:pPr>
      <w:r>
        <w:t>At least/no more than: This lets the program know whether to use “greater than/ equal to” or “less than/ equal to” when computing goal mastery.  Use “At least” when you are measuring desirable occurrences, like earning incentives, points, stickers, etc., and use “No more than” when measuring undesirable occurrences, like removals, detentions, etc.</w:t>
      </w:r>
    </w:p>
    <w:p w:rsidR="000D25FB" w:rsidRDefault="000D25FB" w:rsidP="00B03B3F">
      <w:pPr>
        <w:pStyle w:val="ListParagraph"/>
        <w:numPr>
          <w:ilvl w:val="0"/>
          <w:numId w:val="6"/>
        </w:numPr>
      </w:pPr>
      <w:r>
        <w:t>The number is the specific goal you are trying to achieve.  This should match your method of measurement.  i.e. 4 removals, 28 CICO points, 8 stickers, etc.</w:t>
      </w:r>
    </w:p>
    <w:p w:rsidR="000D25FB" w:rsidRDefault="000D25FB" w:rsidP="00B03B3F">
      <w:pPr>
        <w:pStyle w:val="ListParagraph"/>
        <w:numPr>
          <w:ilvl w:val="0"/>
          <w:numId w:val="6"/>
        </w:numPr>
      </w:pPr>
      <w:r>
        <w:t xml:space="preserve">The method of measurement is a drop-down menu.  If you see items missing, contact Alex.  We can add new ones really easily. </w:t>
      </w:r>
    </w:p>
    <w:p w:rsidR="000D25FB" w:rsidRDefault="000D25FB" w:rsidP="00B03B3F">
      <w:pPr>
        <w:pStyle w:val="ListParagraph"/>
        <w:numPr>
          <w:ilvl w:val="0"/>
          <w:numId w:val="6"/>
        </w:numPr>
      </w:pPr>
      <w:r>
        <w:t>Data collection period is how frequently you will be entering in data.  The options are daily, weekly, or every 2 weeks.</w:t>
      </w:r>
    </w:p>
    <w:p w:rsidR="000D25FB" w:rsidRDefault="000D25FB" w:rsidP="00B03B3F">
      <w:pPr>
        <w:pStyle w:val="ListParagraph"/>
        <w:numPr>
          <w:ilvl w:val="0"/>
          <w:numId w:val="6"/>
        </w:numPr>
      </w:pPr>
      <w:r>
        <w:t xml:space="preserve">The next number identifies the number of consecutive trials necessary to meet the goal.  </w:t>
      </w:r>
    </w:p>
    <w:p w:rsidR="00B03B3F" w:rsidRDefault="00B03B3F" w:rsidP="00B03B3F">
      <w:pPr>
        <w:pStyle w:val="ListParagraph"/>
        <w:numPr>
          <w:ilvl w:val="0"/>
          <w:numId w:val="6"/>
        </w:numPr>
      </w:pPr>
      <w:r>
        <w:t xml:space="preserve">Finally, the last number is the terminal date of review, by which the student should meet the goal. </w:t>
      </w:r>
    </w:p>
    <w:p w:rsidR="00AA627C" w:rsidRDefault="00AA627C">
      <w:pPr>
        <w:rPr>
          <w:b/>
        </w:rPr>
      </w:pPr>
    </w:p>
    <w:p w:rsidR="00AA627C" w:rsidRDefault="00AA627C">
      <w:pPr>
        <w:rPr>
          <w:b/>
        </w:rPr>
      </w:pPr>
    </w:p>
    <w:p w:rsidR="00AA627C" w:rsidRDefault="00AA627C">
      <w:pPr>
        <w:rPr>
          <w:b/>
        </w:rPr>
      </w:pPr>
    </w:p>
    <w:p w:rsidR="00AA627C" w:rsidRDefault="00AA627C">
      <w:pPr>
        <w:rPr>
          <w:b/>
        </w:rPr>
      </w:pPr>
    </w:p>
    <w:p w:rsidR="00AA627C" w:rsidRPr="00AA627C" w:rsidRDefault="00AA627C">
      <w:pPr>
        <w:rPr>
          <w:b/>
        </w:rPr>
      </w:pPr>
      <w:r>
        <w:rPr>
          <w:b/>
        </w:rPr>
        <w:t>Baseline Data:</w:t>
      </w:r>
    </w:p>
    <w:p w:rsidR="00055844" w:rsidRDefault="00B03B3F">
      <w:r>
        <w:t>Next, you will enter in the baseline data for the scholar:</w:t>
      </w:r>
    </w:p>
    <w:p w:rsidR="00055844" w:rsidRDefault="00055844">
      <w:r>
        <w:rPr>
          <w:noProof/>
        </w:rPr>
        <w:lastRenderedPageBreak/>
        <w:drawing>
          <wp:inline distT="0" distB="0" distL="0" distR="0" wp14:anchorId="4F61D074" wp14:editId="7686D98A">
            <wp:extent cx="4457700" cy="6754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57700" cy="675409"/>
                    </a:xfrm>
                    <a:prstGeom prst="rect">
                      <a:avLst/>
                    </a:prstGeom>
                    <a:noFill/>
                    <a:ln>
                      <a:noFill/>
                    </a:ln>
                  </pic:spPr>
                </pic:pic>
              </a:graphicData>
            </a:graphic>
          </wp:inline>
        </w:drawing>
      </w:r>
    </w:p>
    <w:p w:rsidR="00055844" w:rsidRDefault="00B03B3F">
      <w:r>
        <w:t xml:space="preserve">The baseline data will use the exact same format as the goal.  </w:t>
      </w:r>
      <w:r>
        <w:rPr>
          <w:b/>
        </w:rPr>
        <w:t xml:space="preserve">The method of measurement should be identical to the goal.  </w:t>
      </w:r>
      <w:r>
        <w:rPr>
          <w:i/>
        </w:rPr>
        <w:t xml:space="preserve">For example, if you goal is measuring removals, then your baseline data should be removals. </w:t>
      </w:r>
    </w:p>
    <w:p w:rsidR="00B03B3F" w:rsidRDefault="00B03B3F">
      <w:r>
        <w:t>For the baseline data, enter in the range of dates the data was collected.  Then enter in the number of incidents/removals/ behaviors/points/stickers etc. earned during that time.  If you leave the dropdown as “total” the program will automatically calculate the baseline data based on the period of measurement you indicated in the goal.</w:t>
      </w:r>
    </w:p>
    <w:p w:rsidR="00B03B3F" w:rsidRDefault="00B03B3F">
      <w:r>
        <w:rPr>
          <w:i/>
        </w:rPr>
        <w:t>For example, with the data above, the program calculated that the student had 11.7 behavior incidents a week</w:t>
      </w:r>
      <w:r w:rsidR="00AA627C">
        <w:rPr>
          <w:i/>
        </w:rPr>
        <w:t xml:space="preserve">. </w:t>
      </w:r>
    </w:p>
    <w:p w:rsidR="00AA627C" w:rsidRDefault="00AA627C">
      <w:r>
        <w:t>If you have an average, rather than the total (like the average number of CICO points earned) you can use the dropdown menu to select average.</w:t>
      </w:r>
    </w:p>
    <w:p w:rsidR="00AA627C" w:rsidRDefault="00AA627C"/>
    <w:p w:rsidR="00AA627C" w:rsidRDefault="00AA627C">
      <w:pPr>
        <w:rPr>
          <w:b/>
        </w:rPr>
      </w:pPr>
      <w:r>
        <w:rPr>
          <w:b/>
        </w:rPr>
        <w:t>Benchmarks:</w:t>
      </w:r>
    </w:p>
    <w:p w:rsidR="00AA627C" w:rsidRDefault="00AA627C">
      <w:pPr>
        <w:rPr>
          <w:b/>
        </w:rPr>
      </w:pPr>
      <w:r>
        <w:t xml:space="preserve">The benchmarks should be progressively more difficult intermediate steps that will be met before the goal is achieved.  These are your </w:t>
      </w:r>
      <w:r>
        <w:rPr>
          <w:b/>
        </w:rPr>
        <w:t xml:space="preserve">small wins.  </w:t>
      </w:r>
    </w:p>
    <w:p w:rsidR="00AA627C" w:rsidRPr="00AA627C" w:rsidRDefault="00AA627C">
      <w:r>
        <w:t>Enter the benchmarks just like the goal.  The method of measurement and period of data collection will be the same as in the goal, but you can change the number, the generalization rule and the goal date.</w:t>
      </w:r>
    </w:p>
    <w:p w:rsidR="00055844" w:rsidRDefault="00055844">
      <w:r>
        <w:rPr>
          <w:noProof/>
        </w:rPr>
        <w:drawing>
          <wp:inline distT="0" distB="0" distL="0" distR="0" wp14:anchorId="2E547673" wp14:editId="7950E23B">
            <wp:extent cx="4086225" cy="1745372"/>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1745372"/>
                    </a:xfrm>
                    <a:prstGeom prst="rect">
                      <a:avLst/>
                    </a:prstGeom>
                    <a:noFill/>
                    <a:ln>
                      <a:noFill/>
                    </a:ln>
                  </pic:spPr>
                </pic:pic>
              </a:graphicData>
            </a:graphic>
          </wp:inline>
        </w:drawing>
      </w:r>
    </w:p>
    <w:p w:rsidR="00AA627C" w:rsidRPr="00AA627C" w:rsidRDefault="00AA627C">
      <w:r>
        <w:t xml:space="preserve">Then hit </w:t>
      </w:r>
      <w:r>
        <w:rPr>
          <w:b/>
        </w:rPr>
        <w:t>submit</w:t>
      </w:r>
      <w:r>
        <w:t xml:space="preserve"> and get going!</w:t>
      </w:r>
    </w:p>
    <w:p w:rsidR="00055844" w:rsidRDefault="00055844"/>
    <w:p w:rsidR="00AA627C" w:rsidRDefault="00AA627C" w:rsidP="00AA627C">
      <w:pPr>
        <w:pStyle w:val="Heading3"/>
      </w:pPr>
      <w:bookmarkStart w:id="2" w:name="_2.__Enter"/>
      <w:bookmarkEnd w:id="2"/>
      <w:r>
        <w:lastRenderedPageBreak/>
        <w:t>2.  Enter Data</w:t>
      </w:r>
    </w:p>
    <w:p w:rsidR="00AA627C" w:rsidRDefault="00AA627C">
      <w:r>
        <w:t xml:space="preserve">After you hit submit, the goal should automatically populate on the home page.  If you see any errors in the goal, just hit “Enter Goal 1” again to edit the goal.  The box will come up with all the information you have already entered.  All you need to do is fix the sections that need fixing. </w:t>
      </w:r>
    </w:p>
    <w:p w:rsidR="00055844" w:rsidRDefault="00AA627C">
      <w:r>
        <w:rPr>
          <w:noProof/>
        </w:rPr>
        <mc:AlternateContent>
          <mc:Choice Requires="wps">
            <w:drawing>
              <wp:anchor distT="0" distB="0" distL="114300" distR="114300" simplePos="0" relativeHeight="251680768" behindDoc="0" locked="0" layoutInCell="1" allowOverlap="1" wp14:anchorId="2F03E413" wp14:editId="43518372">
                <wp:simplePos x="0" y="0"/>
                <wp:positionH relativeFrom="column">
                  <wp:posOffset>1428750</wp:posOffset>
                </wp:positionH>
                <wp:positionV relativeFrom="paragraph">
                  <wp:posOffset>1162050</wp:posOffset>
                </wp:positionV>
                <wp:extent cx="1419225" cy="276225"/>
                <wp:effectExtent l="0" t="0" r="9525" b="952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276225"/>
                        </a:xfrm>
                        <a:prstGeom prst="rect">
                          <a:avLst/>
                        </a:prstGeom>
                        <a:solidFill>
                          <a:srgbClr val="FFFFFF"/>
                        </a:solidFill>
                        <a:ln w="9525">
                          <a:noFill/>
                          <a:miter lim="800000"/>
                          <a:headEnd/>
                          <a:tailEnd/>
                        </a:ln>
                      </wps:spPr>
                      <wps:txbx>
                        <w:txbxContent>
                          <w:p w:rsidR="00AA627C" w:rsidRDefault="00AA627C">
                            <w:r>
                              <w:t>Hit this to enter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03E413" id="_x0000_s1034" type="#_x0000_t202" style="position:absolute;margin-left:112.5pt;margin-top:91.5pt;width:111.75pt;height:21.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" stroked="f">
                <v:textbox>
                  <w:txbxContent>
                    <w:p w:rsidR="00AA627C" w:rsidRDefault="00AA627C">
                      <w:r>
                        <w:t>Hit this to enter data</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292C7E63" wp14:editId="2AF96ADE">
                <wp:simplePos x="0" y="0"/>
                <wp:positionH relativeFrom="column">
                  <wp:posOffset>771525</wp:posOffset>
                </wp:positionH>
                <wp:positionV relativeFrom="paragraph">
                  <wp:posOffset>1306195</wp:posOffset>
                </wp:positionV>
                <wp:extent cx="466725" cy="133350"/>
                <wp:effectExtent l="38100" t="0" r="28575" b="76200"/>
                <wp:wrapNone/>
                <wp:docPr id="23" name="Straight Arrow Connector 23"/>
                <wp:cNvGraphicFramePr/>
                <a:graphic xmlns:a="http://schemas.openxmlformats.org/drawingml/2006/main">
                  <a:graphicData uri="http://schemas.microsoft.com/office/word/2010/wordprocessingShape">
                    <wps:wsp>
                      <wps:cNvCnPr/>
                      <wps:spPr>
                        <a:xfrm flipH="1">
                          <a:off x="0" y="0"/>
                          <a:ext cx="466725" cy="1333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5BE2CBF" id="Straight Arrow Connector 23" o:spid="_x0000_s1026" type="#_x0000_t32" style="position:absolute;margin-left:60.75pt;margin-top:102.85pt;width:36.75pt;height:10.5pt;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" strokecolor="black [3040]">
                <v:stroke endarrow="open"/>
              </v:shape>
            </w:pict>
          </mc:Fallback>
        </mc:AlternateContent>
      </w:r>
      <w:r w:rsidR="00055844">
        <w:rPr>
          <w:noProof/>
        </w:rPr>
        <w:drawing>
          <wp:inline distT="0" distB="0" distL="0" distR="0" wp14:anchorId="3D858464" wp14:editId="4634BD94">
            <wp:extent cx="5934075" cy="23145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2314575"/>
                    </a:xfrm>
                    <a:prstGeom prst="rect">
                      <a:avLst/>
                    </a:prstGeom>
                    <a:noFill/>
                    <a:ln>
                      <a:noFill/>
                    </a:ln>
                  </pic:spPr>
                </pic:pic>
              </a:graphicData>
            </a:graphic>
          </wp:inline>
        </w:drawing>
      </w:r>
    </w:p>
    <w:p w:rsidR="00AA627C" w:rsidRDefault="00AA627C"/>
    <w:p w:rsidR="00AA627C" w:rsidRDefault="00AA627C">
      <w:r>
        <w:t>To enter data on the goal, hit ‘Enter Data for Goal 1”</w:t>
      </w:r>
      <w:r w:rsidR="006D2CC3">
        <w:t xml:space="preserve">.  Once you do, a box will pop up with the target behavior and goal at the top.  </w:t>
      </w:r>
    </w:p>
    <w:p w:rsidR="00972A07" w:rsidRDefault="00972A07"/>
    <w:p w:rsidR="00972A07" w:rsidRDefault="00972A07" w:rsidP="006D2CC3">
      <w:pPr>
        <w:ind w:left="720" w:firstLine="720"/>
      </w:pPr>
      <w:r>
        <w:rPr>
          <w:noProof/>
        </w:rPr>
        <w:drawing>
          <wp:inline distT="0" distB="0" distL="0" distR="0" wp14:anchorId="7059BB04" wp14:editId="3D688A01">
            <wp:extent cx="3114675" cy="299199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19270" cy="2996411"/>
                    </a:xfrm>
                    <a:prstGeom prst="rect">
                      <a:avLst/>
                    </a:prstGeom>
                    <a:noFill/>
                    <a:ln>
                      <a:noFill/>
                    </a:ln>
                  </pic:spPr>
                </pic:pic>
              </a:graphicData>
            </a:graphic>
          </wp:inline>
        </w:drawing>
      </w:r>
    </w:p>
    <w:p w:rsidR="006D2CC3" w:rsidRDefault="006D2CC3">
      <w:r>
        <w:t xml:space="preserve">In this box, enter the number from the last data tracking period.  For example, the number of </w:t>
      </w:r>
      <w:r>
        <w:rPr>
          <w:i/>
        </w:rPr>
        <w:t>removals</w:t>
      </w:r>
      <w:r>
        <w:t xml:space="preserve"> </w:t>
      </w:r>
      <w:r>
        <w:rPr>
          <w:i/>
        </w:rPr>
        <w:t>over the past week</w:t>
      </w:r>
      <w:r>
        <w:t xml:space="preserve"> if you are measuring removals over weeks. </w:t>
      </w:r>
    </w:p>
    <w:p w:rsidR="006D2CC3" w:rsidRDefault="006D2CC3">
      <w:r>
        <w:lastRenderedPageBreak/>
        <w:t>Then enter the last date of the collection period.  If you are entering information daily, this will just be the day the data was collected.  If you are collecting over a week or 2-week period, this will be the last day of the period.</w:t>
      </w:r>
    </w:p>
    <w:p w:rsidR="006D2CC3" w:rsidRDefault="006D2CC3">
      <w:r>
        <w:t xml:space="preserve">Hit submit and the data will be recorded. </w:t>
      </w:r>
    </w:p>
    <w:p w:rsidR="00972A07" w:rsidRPr="00645B6E" w:rsidRDefault="00645B6E">
      <w:r>
        <w:rPr>
          <w:b/>
        </w:rPr>
        <w:t xml:space="preserve">FYI: </w:t>
      </w:r>
      <w:r w:rsidR="006D2CC3">
        <w:t xml:space="preserve">After you enter in the first data point, the sheet will automatically generate the next date it expects to see data.  </w:t>
      </w:r>
      <w:r>
        <w:t xml:space="preserve">This date is based on the period of collection you identified in the goal.  </w:t>
      </w:r>
      <w:r>
        <w:rPr>
          <w:b/>
        </w:rPr>
        <w:t xml:space="preserve">Warning: </w:t>
      </w:r>
      <w:r>
        <w:t xml:space="preserve">While the program anticipates weekend dates, it does not always anticipate school vacations.  If you are coming back from school vacation, make sure you adjust the date. </w:t>
      </w:r>
    </w:p>
    <w:p w:rsidR="00972A07" w:rsidRDefault="00972A07">
      <w:r>
        <w:rPr>
          <w:noProof/>
        </w:rPr>
        <w:drawing>
          <wp:inline distT="0" distB="0" distL="0" distR="0" wp14:anchorId="6E832473" wp14:editId="381A32AF">
            <wp:extent cx="2179320" cy="2057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79320" cy="2057400"/>
                    </a:xfrm>
                    <a:prstGeom prst="rect">
                      <a:avLst/>
                    </a:prstGeom>
                    <a:noFill/>
                    <a:ln>
                      <a:noFill/>
                    </a:ln>
                  </pic:spPr>
                </pic:pic>
              </a:graphicData>
            </a:graphic>
          </wp:inline>
        </w:drawing>
      </w:r>
    </w:p>
    <w:p w:rsidR="00645B6E" w:rsidRDefault="00645B6E">
      <w:r>
        <w:t xml:space="preserve">You can enter in as many data points as you need (If you exceed 300 data points, the program will lose the oldest points).  Also, try to enter the data points in order.  </w:t>
      </w:r>
    </w:p>
    <w:p w:rsidR="00645B6E" w:rsidRDefault="00645B6E">
      <w:r>
        <w:t>As you enter the data points, the home screen will update when benchmarks are met:</w:t>
      </w:r>
    </w:p>
    <w:p w:rsidR="00972A07" w:rsidRDefault="00972A07">
      <w:r>
        <w:rPr>
          <w:noProof/>
        </w:rPr>
        <w:drawing>
          <wp:inline distT="0" distB="0" distL="0" distR="0" wp14:anchorId="6017346C" wp14:editId="7542ECB2">
            <wp:extent cx="5934075" cy="23431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2343150"/>
                    </a:xfrm>
                    <a:prstGeom prst="rect">
                      <a:avLst/>
                    </a:prstGeom>
                    <a:noFill/>
                    <a:ln>
                      <a:noFill/>
                    </a:ln>
                  </pic:spPr>
                </pic:pic>
              </a:graphicData>
            </a:graphic>
          </wp:inline>
        </w:drawing>
      </w:r>
    </w:p>
    <w:p w:rsidR="00972A07" w:rsidRDefault="00645B6E">
      <w:pPr>
        <w:rPr>
          <w:color w:val="FF0000"/>
        </w:rPr>
      </w:pPr>
      <w:r>
        <w:t xml:space="preserve">If the benchmark or goal is met </w:t>
      </w:r>
      <w:r>
        <w:rPr>
          <w:b/>
        </w:rPr>
        <w:t xml:space="preserve">before or on </w:t>
      </w:r>
      <w:r>
        <w:t xml:space="preserve">the target date, the cell will highlight </w:t>
      </w:r>
      <w:r w:rsidRPr="00645B6E">
        <w:rPr>
          <w:b/>
          <w:color w:val="9BBB59" w:themeColor="accent3"/>
        </w:rPr>
        <w:t>Green.</w:t>
      </w:r>
      <w:r w:rsidRPr="00645B6E">
        <w:rPr>
          <w:color w:val="9BBB59" w:themeColor="accent3"/>
        </w:rPr>
        <w:t xml:space="preserve"> </w:t>
      </w:r>
      <w:r>
        <w:rPr>
          <w:color w:val="9BBB59" w:themeColor="accent3"/>
        </w:rPr>
        <w:t xml:space="preserve"> </w:t>
      </w:r>
      <w:r>
        <w:t xml:space="preserve">If the benchmark or goal is met </w:t>
      </w:r>
      <w:r>
        <w:rPr>
          <w:b/>
        </w:rPr>
        <w:t>after</w:t>
      </w:r>
      <w:r>
        <w:t xml:space="preserve"> the target date, the cell will highlight </w:t>
      </w:r>
      <w:r w:rsidRPr="00E3701E">
        <w:rPr>
          <w:b/>
          <w:color w:val="FFC000"/>
        </w:rPr>
        <w:t xml:space="preserve">Yellow.  </w:t>
      </w:r>
      <w:r>
        <w:t xml:space="preserve">And if the goal </w:t>
      </w:r>
      <w:r w:rsidR="00E3701E">
        <w:t xml:space="preserve">or benchmark </w:t>
      </w:r>
      <w:r>
        <w:t>is past due</w:t>
      </w:r>
      <w:r w:rsidR="00E3701E">
        <w:t xml:space="preserve"> and has not been met, the cell will be </w:t>
      </w:r>
      <w:r w:rsidR="00E3701E" w:rsidRPr="00E3701E">
        <w:rPr>
          <w:b/>
          <w:color w:val="FF0000"/>
        </w:rPr>
        <w:t>Red.</w:t>
      </w:r>
      <w:r w:rsidR="00E3701E" w:rsidRPr="00E3701E">
        <w:rPr>
          <w:color w:val="FF0000"/>
        </w:rPr>
        <w:t xml:space="preserve"> </w:t>
      </w:r>
    </w:p>
    <w:p w:rsidR="00E3701E" w:rsidRDefault="00E3701E" w:rsidP="00E3701E">
      <w:pPr>
        <w:pStyle w:val="Heading3"/>
      </w:pPr>
      <w:bookmarkStart w:id="3" w:name="_3.__View"/>
      <w:bookmarkEnd w:id="3"/>
      <w:r>
        <w:lastRenderedPageBreak/>
        <w:t>3.  View the data</w:t>
      </w:r>
    </w:p>
    <w:p w:rsidR="00E3701E" w:rsidRPr="0052129B" w:rsidRDefault="00E3701E" w:rsidP="00E3701E">
      <w:pPr>
        <w:rPr>
          <w:b/>
        </w:rPr>
      </w:pPr>
      <w:r>
        <w:t xml:space="preserve">To view the data, hit the “Show data for goal 1” button.  On this screen, you will see the target behavior, the goal, last 30 data points, and a graph of the data.  </w:t>
      </w:r>
    </w:p>
    <w:p w:rsidR="0052129B" w:rsidRDefault="0052129B" w:rsidP="00E3701E">
      <w:r>
        <w:t xml:space="preserve">The graph will show a line for the goal, the aim line, and a line for the behavior entered. </w:t>
      </w:r>
      <w:r>
        <w:rPr>
          <w:b/>
        </w:rPr>
        <w:t xml:space="preserve">Note: </w:t>
      </w:r>
      <w:r>
        <w:t>You must have at least 2 data points entered for the graph to show data.</w:t>
      </w:r>
    </w:p>
    <w:p w:rsidR="0052129B" w:rsidRPr="0052129B" w:rsidRDefault="0052129B" w:rsidP="00E3701E">
      <w:r>
        <w:t xml:space="preserve">On this screen, you can also clear the last entry, if you made an error with your data entry.  </w:t>
      </w:r>
      <w:r>
        <w:rPr>
          <w:b/>
        </w:rPr>
        <w:t xml:space="preserve">FYI: </w:t>
      </w:r>
      <w:r>
        <w:t xml:space="preserve">If you want to clear the entire goal and all the data, go to the home screen, click on the “Goal Entry” form, hit clear, then hit submit.  This will completely reset the goal.  </w:t>
      </w:r>
    </w:p>
    <w:p w:rsidR="00E3701E" w:rsidRPr="00645B6E" w:rsidRDefault="00E3701E"/>
    <w:p w:rsidR="00972A07" w:rsidRDefault="005F4B95">
      <w:r>
        <w:rPr>
          <w:noProof/>
        </w:rPr>
        <w:drawing>
          <wp:inline distT="0" distB="0" distL="0" distR="0">
            <wp:extent cx="5981700" cy="2628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81700" cy="2628900"/>
                    </a:xfrm>
                    <a:prstGeom prst="rect">
                      <a:avLst/>
                    </a:prstGeom>
                    <a:noFill/>
                    <a:ln>
                      <a:noFill/>
                    </a:ln>
                  </pic:spPr>
                </pic:pic>
              </a:graphicData>
            </a:graphic>
          </wp:inline>
        </w:drawing>
      </w:r>
    </w:p>
    <w:sectPr w:rsidR="00972A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621840"/>
    <w:multiLevelType w:val="hybridMultilevel"/>
    <w:tmpl w:val="8F0E85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51049"/>
    <w:multiLevelType w:val="hybridMultilevel"/>
    <w:tmpl w:val="EEE8F0B4"/>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5D7401"/>
    <w:multiLevelType w:val="hybridMultilevel"/>
    <w:tmpl w:val="0C5A3B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CD3F0B"/>
    <w:multiLevelType w:val="hybridMultilevel"/>
    <w:tmpl w:val="4D947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637700"/>
    <w:multiLevelType w:val="hybridMultilevel"/>
    <w:tmpl w:val="4222A8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D963D5"/>
    <w:multiLevelType w:val="hybridMultilevel"/>
    <w:tmpl w:val="3ECED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1MrGwNDQ2NzAyMDdW0lEKTi0uzszPAykwrAUA9R4MEywAAAA="/>
  </w:docVars>
  <w:rsids>
    <w:rsidRoot w:val="00055844"/>
    <w:rsid w:val="00055844"/>
    <w:rsid w:val="000D25FB"/>
    <w:rsid w:val="00273D54"/>
    <w:rsid w:val="002E59C7"/>
    <w:rsid w:val="003C2FB6"/>
    <w:rsid w:val="0052129B"/>
    <w:rsid w:val="005F4B95"/>
    <w:rsid w:val="00645B6E"/>
    <w:rsid w:val="006D2CC3"/>
    <w:rsid w:val="00972A07"/>
    <w:rsid w:val="00980641"/>
    <w:rsid w:val="00AA627C"/>
    <w:rsid w:val="00B03B3F"/>
    <w:rsid w:val="00E370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F8DDF4B-C44F-4FB1-B5DC-8FB904933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2E59C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E59C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558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844"/>
    <w:rPr>
      <w:rFonts w:ascii="Tahoma" w:hAnsi="Tahoma" w:cs="Tahoma"/>
      <w:sz w:val="16"/>
      <w:szCs w:val="16"/>
    </w:rPr>
  </w:style>
  <w:style w:type="character" w:customStyle="1" w:styleId="Heading2Char">
    <w:name w:val="Heading 2 Char"/>
    <w:basedOn w:val="DefaultParagraphFont"/>
    <w:link w:val="Heading2"/>
    <w:uiPriority w:val="9"/>
    <w:rsid w:val="002E59C7"/>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2E59C7"/>
    <w:pPr>
      <w:ind w:left="720"/>
      <w:contextualSpacing/>
    </w:pPr>
  </w:style>
  <w:style w:type="character" w:styleId="Hyperlink">
    <w:name w:val="Hyperlink"/>
    <w:basedOn w:val="DefaultParagraphFont"/>
    <w:uiPriority w:val="99"/>
    <w:unhideWhenUsed/>
    <w:rsid w:val="002E59C7"/>
    <w:rPr>
      <w:color w:val="0000FF" w:themeColor="hyperlink"/>
      <w:u w:val="single"/>
    </w:rPr>
  </w:style>
  <w:style w:type="character" w:customStyle="1" w:styleId="Heading3Char">
    <w:name w:val="Heading 3 Char"/>
    <w:basedOn w:val="DefaultParagraphFont"/>
    <w:link w:val="Heading3"/>
    <w:uiPriority w:val="9"/>
    <w:rsid w:val="002E59C7"/>
    <w:rPr>
      <w:rFonts w:asciiTheme="majorHAnsi" w:eastAsiaTheme="majorEastAsia" w:hAnsiTheme="majorHAnsi" w:cstheme="majorBidi"/>
      <w:b/>
      <w:bCs/>
      <w:color w:val="4F81BD" w:themeColor="accent1"/>
    </w:rPr>
  </w:style>
  <w:style w:type="character" w:styleId="FollowedHyperlink">
    <w:name w:val="FollowedHyperlink"/>
    <w:basedOn w:val="DefaultParagraphFont"/>
    <w:uiPriority w:val="99"/>
    <w:semiHidden/>
    <w:unhideWhenUsed/>
    <w:rsid w:val="0052129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customXml" Target="../customXml/item7.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p:Policy xmlns:p="office.server.policy" id="" local="true">
  <p:Name>NS Document</p:Name>
  <p:Description>NS Documents that have not been modified in the last 12 months begin a disposition workflow. This workflow checks for out of date documents each week and logs an entry in the Expiration Tasks list. Site owners should check this list monthly to retain or delete out of date files. Files declared records will not trigger this process.</p:Description>
  <p:Statement/>
  <p:PolicyItems>
    <p:PolicyItem featureId="Microsoft.Office.RecordsManagement.PolicyFeatures.Expiration" staticId="0x010100F05A691F7F882644BE96F06D9D88F8E1|2088864059" UniqueId="84417131-af0c-4e69-9a7f-a82ab44080bb">
      <p:Name>Retention</p:Name>
      <p:Description>Automatic scheduling of content for processing, and performing a retention action on content that has reached its due date.</p:Description>
      <p:CustomData>
        <Schedules nextStageId="4" default="false">
          <Schedule type="Default">
            <stages>
              <data stageId="1">
                <formula id="Microsoft.Office.RecordsManagement.PolicyFeatures.Expiration.Formula.BuiltIn">
                  <number>12</number>
                  <property>Modified</property>
                  <propertyId>28cf69c5-fa48-462a-b5cd-27b6f9d2bd5f</propertyId>
                  <period>months</period>
                </formula>
                <action type="workflow" id="fa47fc78-4824-430a-9ede-864cb905d55c"/>
              </data>
              <data stageId="2" stageDeleted="true"/>
              <data stageId="3" recur="true" offset="12" unit="months" stageDeleted="true"/>
            </stages>
          </Schedule>
          <Schedule type="Record">
            <stages/>
          </Schedule>
        </Schedules>
      </p:CustomData>
    </p:PolicyItem>
  </p:PolicyItems>
</p:Policy>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NS Document" ma:contentTypeID="0x010100F05A691F7F882644BE96F06D9D88F8E100799D1D68EF776544B1EC6F38F228A220" ma:contentTypeVersion="73" ma:contentTypeDescription="Default content type" ma:contentTypeScope="" ma:versionID="a1796938222630389a625cdbb494e263">
  <xsd:schema xmlns:xsd="http://www.w3.org/2001/XMLSchema" xmlns:xs="http://www.w3.org/2001/XMLSchema" xmlns:p="http://schemas.microsoft.com/office/2006/metadata/properties" xmlns:ns1="http://schemas.microsoft.com/sharepoint/v3" xmlns:ns2="0676cee9-fd60-4c1c-9e5b-5120ec0b3480" xmlns:ns4="http://schemas.microsoft.com/sharepoint.v3" targetNamespace="http://schemas.microsoft.com/office/2006/metadata/properties" ma:root="true" ma:fieldsID="bb6ed42684efdeb9cd297d76c1b84c1c" ns1:_="" ns2:_="" ns4:_="">
    <xsd:import namespace="http://schemas.microsoft.com/sharepoint/v3"/>
    <xsd:import namespace="0676cee9-fd60-4c1c-9e5b-5120ec0b3480"/>
    <xsd:import namespace="http://schemas.microsoft.com/sharepoint.v3"/>
    <xsd:element name="properties">
      <xsd:complexType>
        <xsd:sequence>
          <xsd:element name="documentManagement">
            <xsd:complexType>
              <xsd:all>
                <xsd:element ref="ns2:AF_x0020_Owner"/>
                <xsd:element ref="ns2:lf09a8a73540422dac4309c5f114ddb8" minOccurs="0"/>
                <xsd:element ref="ns2:TaxCatchAll" minOccurs="0"/>
                <xsd:element ref="ns2:TaxCatchAllLabel" minOccurs="0"/>
                <xsd:element ref="ns2:nfa767dced1144c9ba4888ceb93acca4" minOccurs="0"/>
                <xsd:element ref="ns2:gc69249d4b4e407483d3df6921806e1c" minOccurs="0"/>
                <xsd:element ref="ns2:b1d47f8b0c974735b0418508e9704e5b" minOccurs="0"/>
                <xsd:element ref="ns2:c6b051048b38471d8a88773837762ee7" minOccurs="0"/>
                <xsd:element ref="ns1:Audience" minOccurs="0"/>
                <xsd:element ref="ns2:_dlc_DocId" minOccurs="0"/>
                <xsd:element ref="ns2:_dlc_DocIdUrl" minOccurs="0"/>
                <xsd:element ref="ns2:_dlc_DocIdPersistId" minOccurs="0"/>
                <xsd:element ref="ns1:_dlc_Exempt" minOccurs="0"/>
                <xsd:element ref="ns1:_dlc_ExpireDateSaved" minOccurs="0"/>
                <xsd:element ref="ns1:_dlc_ExpireDate" minOccurs="0"/>
                <xsd:element ref="ns4:Category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udience" ma:index="21" nillable="true" ma:displayName="Target Audiences" ma:description="Enables audience targeting. Please leave blank unless trained on use." ma:internalName="Target_x0020_Audiences" ma:readOnly="false">
      <xsd:simpleType>
        <xsd:restriction base="dms:Unknown"/>
      </xsd:simpleType>
    </xsd:element>
    <xsd:element name="_dlc_Exempt" ma:index="25" nillable="true" ma:displayName="Exempt from Policy" ma:hidden="true" ma:internalName="_dlc_Exempt" ma:readOnly="true">
      <xsd:simpleType>
        <xsd:restriction base="dms:Unknown"/>
      </xsd:simpleType>
    </xsd:element>
    <xsd:element name="_dlc_ExpireDateSaved" ma:index="26" nillable="true" ma:displayName="Original Expiration Date" ma:hidden="true" ma:internalName="_dlc_ExpireDateSaved" ma:readOnly="true">
      <xsd:simpleType>
        <xsd:restriction base="dms:DateTime"/>
      </xsd:simpleType>
    </xsd:element>
    <xsd:element name="_dlc_ExpireDate" ma:index="27"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676cee9-fd60-4c1c-9e5b-5120ec0b3480" elementFormDefault="qualified">
    <xsd:import namespace="http://schemas.microsoft.com/office/2006/documentManagement/types"/>
    <xsd:import namespace="http://schemas.microsoft.com/office/infopath/2007/PartnerControls"/>
    <xsd:element name="AF_x0020_Owner" ma:index="2" ma:displayName="AF Owner" ma:description="Required. Enter an AF staff member who is responsible for this file." ma:list="UserInfo" ma:SharePointGroup="0" ma:internalName="AF_x0020_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lf09a8a73540422dac4309c5f114ddb8" ma:index="8" nillable="true" ma:taxonomy="true" ma:internalName="lf09a8a73540422dac4309c5f114ddb8" ma:taxonomyFieldName="School" ma:displayName="School" ma:default="" ma:fieldId="{5f09a8a7-3540-422d-ac43-09c5f114ddb8}" ma:sspId="bd9d8fb8-c9bd-40ec-97cf-4db0a887a67e" ma:termSetId="5f620a08-af59-4d5c-af25-52e0ef804eb8"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27163e22-da7c-42d4-8dd1-a8591f2057d4}" ma:internalName="TaxCatchAll" ma:showField="CatchAllData" ma:web="0676cee9-fd60-4c1c-9e5b-5120ec0b348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7163e22-da7c-42d4-8dd1-a8591f2057d4}" ma:internalName="TaxCatchAllLabel" ma:readOnly="true" ma:showField="CatchAllDataLabel" ma:web="0676cee9-fd60-4c1c-9e5b-5120ec0b3480">
      <xsd:complexType>
        <xsd:complexContent>
          <xsd:extension base="dms:MultiChoiceLookup">
            <xsd:sequence>
              <xsd:element name="Value" type="dms:Lookup" maxOccurs="unbounded" minOccurs="0" nillable="true"/>
            </xsd:sequence>
          </xsd:extension>
        </xsd:complexContent>
      </xsd:complexType>
    </xsd:element>
    <xsd:element name="nfa767dced1144c9ba4888ceb93acca4" ma:index="12" nillable="true" ma:taxonomy="true" ma:internalName="nfa767dced1144c9ba4888ceb93acca4" ma:taxonomyFieldName="Project" ma:displayName="Project" ma:default="" ma:fieldId="{7fa767dc-ed11-44c9-ba48-88ceb93acca4}" ma:sspId="bd9d8fb8-c9bd-40ec-97cf-4db0a887a67e" ma:termSetId="52802e36-000b-47df-bc93-1a97c1aa5b4c" ma:anchorId="00000000-0000-0000-0000-000000000000" ma:open="true" ma:isKeyword="false">
      <xsd:complexType>
        <xsd:sequence>
          <xsd:element ref="pc:Terms" minOccurs="0" maxOccurs="1"/>
        </xsd:sequence>
      </xsd:complexType>
    </xsd:element>
    <xsd:element name="gc69249d4b4e407483d3df6921806e1c" ma:index="14" nillable="true" ma:taxonomy="true" ma:internalName="gc69249d4b4e407483d3df6921806e1c" ma:taxonomyFieldName="Team" ma:displayName="Team" ma:default="" ma:fieldId="{0c69249d-4b4e-4074-83d3-df6921806e1c}" ma:sspId="bd9d8fb8-c9bd-40ec-97cf-4db0a887a67e" ma:termSetId="f1c1dc8c-d107-4986-9e86-6ad1124201f6" ma:anchorId="00000000-0000-0000-0000-000000000000" ma:open="false" ma:isKeyword="false">
      <xsd:complexType>
        <xsd:sequence>
          <xsd:element ref="pc:Terms" minOccurs="0" maxOccurs="1"/>
        </xsd:sequence>
      </xsd:complexType>
    </xsd:element>
    <xsd:element name="b1d47f8b0c974735b0418508e9704e5b" ma:index="16" nillable="true" ma:taxonomy="true" ma:internalName="b1d47f8b0c974735b0418508e9704e5b" ma:taxonomyFieldName="Geography" ma:displayName="Geography" ma:readOnly="false" ma:default="" ma:fieldId="{b1d47f8b-0c97-4735-b041-8508e9704e5b}" ma:taxonomyMulti="true" ma:sspId="bd9d8fb8-c9bd-40ec-97cf-4db0a887a67e" ma:termSetId="5bbf794a-96ea-4e29-99cc-43bbe4f4604b" ma:anchorId="00000000-0000-0000-0000-000000000000" ma:open="false" ma:isKeyword="false">
      <xsd:complexType>
        <xsd:sequence>
          <xsd:element ref="pc:Terms" minOccurs="0" maxOccurs="1"/>
        </xsd:sequence>
      </xsd:complexType>
    </xsd:element>
    <xsd:element name="c6b051048b38471d8a88773837762ee7" ma:index="18" nillable="true" ma:taxonomy="true" ma:internalName="c6b051048b38471d8a88773837762ee7" ma:taxonomyFieldName="School_x0020_Year" ma:displayName="School Year" ma:default="" ma:fieldId="{c6b05104-8b38-471d-8a88-773837762ee7}" ma:sspId="bd9d8fb8-c9bd-40ec-97cf-4db0a887a67e" ma:termSetId="2778c615-7e1f-449f-a8aa-4fcf61c53075" ma:anchorId="00000000-0000-0000-0000-000000000000" ma:open="false" ma:isKeyword="false">
      <xsd:complexType>
        <xsd:sequence>
          <xsd:element ref="pc:Terms" minOccurs="0" maxOccurs="1"/>
        </xsd:sequence>
      </xsd:complex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29" nillable="true" ma:displayName="Description" ma:internalName="Category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b1d47f8b0c974735b0418508e9704e5b xmlns="0676cee9-fd60-4c1c-9e5b-5120ec0b3480">
      <Terms xmlns="http://schemas.microsoft.com/office/infopath/2007/PartnerControls"/>
    </b1d47f8b0c974735b0418508e9704e5b>
    <AF_x0020_Owner xmlns="0676cee9-fd60-4c1c-9e5b-5120ec0b3480">
      <UserInfo>
        <DisplayName>Alexander Gallagher</DisplayName>
        <AccountId>2072</AccountId>
        <AccountType/>
      </UserInfo>
    </AF_x0020_Owner>
    <gc69249d4b4e407483d3df6921806e1c xmlns="0676cee9-fd60-4c1c-9e5b-5120ec0b3480">
      <Terms xmlns="http://schemas.microsoft.com/office/infopath/2007/PartnerControls"/>
    </gc69249d4b4e407483d3df6921806e1c>
    <Audience xmlns="http://schemas.microsoft.com/sharepoint/v3" xsi:nil="true"/>
    <nfa767dced1144c9ba4888ceb93acca4 xmlns="0676cee9-fd60-4c1c-9e5b-5120ec0b3480">
      <Terms xmlns="http://schemas.microsoft.com/office/infopath/2007/PartnerControls">
        <TermInfo xmlns="http://schemas.microsoft.com/office/infopath/2007/PartnerControls">
          <TermName xmlns="http://schemas.microsoft.com/office/infopath/2007/PartnerControls">Behavior Intervention</TermName>
          <TermId xmlns="http://schemas.microsoft.com/office/infopath/2007/PartnerControls">33311e03-6079-46d7-b60d-07db47a56de6</TermId>
        </TermInfo>
      </Terms>
    </nfa767dced1144c9ba4888ceb93acca4>
    <c6b051048b38471d8a88773837762ee7 xmlns="0676cee9-fd60-4c1c-9e5b-5120ec0b3480">
      <Terms xmlns="http://schemas.microsoft.com/office/infopath/2007/PartnerControls"/>
    </c6b051048b38471d8a88773837762ee7>
    <CategoryDescription xmlns="http://schemas.microsoft.com/sharepoint.v3" xsi:nil="true"/>
    <lf09a8a73540422dac4309c5f114ddb8 xmlns="0676cee9-fd60-4c1c-9e5b-5120ec0b3480">
      <Terms xmlns="http://schemas.microsoft.com/office/infopath/2007/PartnerControls"/>
    </lf09a8a73540422dac4309c5f114ddb8>
    <TaxCatchAll xmlns="0676cee9-fd60-4c1c-9e5b-5120ec0b3480">
      <Value>446</Value>
    </TaxCatchAll>
    <_dlc_ExpireDateSaved xmlns="http://schemas.microsoft.com/sharepoint/v3" xsi:nil="true"/>
    <_dlc_ExpireDate xmlns="http://schemas.microsoft.com/sharepoint/v3" xsi:nil="true"/>
    <_dlc_DocId xmlns="0676cee9-fd60-4c1c-9e5b-5120ec0b3480">SFDVX333FYKN-46-1132</_dlc_DocId>
    <_dlc_DocIdUrl xmlns="0676cee9-fd60-4c1c-9e5b-5120ec0b3480">
      <Url>https://manyminds.achievementfirst.org/sites/NetworkSupport/Team%20SS/_layouts/15/DocIdRedir.aspx?ID=SFDVX333FYKN-46-1132</Url>
      <Description>SFDVX333FYKN-46-113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6.xml><?xml version="1.0" encoding="utf-8"?>
<?mso-contentType ?>
<customXsn xmlns="http://schemas.microsoft.com/office/2006/metadata/customXsn">
  <xsnLocation>https://manyminds.achievementfirst.org/sites/NetworkSupport/_cts/AF School Document/84ffe443963d2764customXsn.xsn</xsnLocation>
  <cached>True</cached>
  <openByDefault>True</openByDefault>
  <xsnScope>https://manyminds.achievementfirst.org/sites/NetworkSupport</xsnScope>
</customXsn>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24D110-6435-4822-8C7A-B5E36AE98A6D}">
  <ds:schemaRefs>
    <ds:schemaRef ds:uri="office.server.policy"/>
  </ds:schemaRefs>
</ds:datastoreItem>
</file>

<file path=customXml/itemProps2.xml><?xml version="1.0" encoding="utf-8"?>
<ds:datastoreItem xmlns:ds="http://schemas.openxmlformats.org/officeDocument/2006/customXml" ds:itemID="{E73BDB05-6237-4C7E-8576-A6886635C0E8}">
  <ds:schemaRefs>
    <ds:schemaRef ds:uri="http://schemas.microsoft.com/sharepoint/v3/contenttype/forms"/>
  </ds:schemaRefs>
</ds:datastoreItem>
</file>

<file path=customXml/itemProps3.xml><?xml version="1.0" encoding="utf-8"?>
<ds:datastoreItem xmlns:ds="http://schemas.openxmlformats.org/officeDocument/2006/customXml" ds:itemID="{C0269C87-AB8A-45D6-AC51-B22153900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676cee9-fd60-4c1c-9e5b-5120ec0b3480"/>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9447FE-6673-46AC-80C2-D20C58D8185D}">
  <ds:schemaRefs>
    <ds:schemaRef ds:uri="http://schemas.microsoft.com/office/2006/metadata/properties"/>
    <ds:schemaRef ds:uri="http://schemas.microsoft.com/office/infopath/2007/PartnerControls"/>
    <ds:schemaRef ds:uri="0676cee9-fd60-4c1c-9e5b-5120ec0b3480"/>
    <ds:schemaRef ds:uri="http://schemas.microsoft.com/sharepoint/v3"/>
    <ds:schemaRef ds:uri="http://schemas.microsoft.com/sharepoint.v3"/>
  </ds:schemaRefs>
</ds:datastoreItem>
</file>

<file path=customXml/itemProps5.xml><?xml version="1.0" encoding="utf-8"?>
<ds:datastoreItem xmlns:ds="http://schemas.openxmlformats.org/officeDocument/2006/customXml" ds:itemID="{C2E9C2C9-F6AA-4F33-B774-69230BF3CEC2}">
  <ds:schemaRefs>
    <ds:schemaRef ds:uri="http://schemas.microsoft.com/sharepoint/events"/>
  </ds:schemaRefs>
</ds:datastoreItem>
</file>

<file path=customXml/itemProps6.xml><?xml version="1.0" encoding="utf-8"?>
<ds:datastoreItem xmlns:ds="http://schemas.openxmlformats.org/officeDocument/2006/customXml" ds:itemID="{084F3C76-E5E0-4E52-A646-DB80EB250BB0}">
  <ds:schemaRefs>
    <ds:schemaRef ds:uri="http://schemas.microsoft.com/office/2006/metadata/customXsn"/>
  </ds:schemaRefs>
</ds:datastoreItem>
</file>

<file path=customXml/itemProps7.xml><?xml version="1.0" encoding="utf-8"?>
<ds:datastoreItem xmlns:ds="http://schemas.openxmlformats.org/officeDocument/2006/customXml" ds:itemID="{B7D597CB-6086-4112-8C77-4D90823A0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6</Pages>
  <Words>860</Words>
  <Characters>49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P Tracker Guide</dc:title>
  <dc:creator>Windows User</dc:creator>
  <cp:lastModifiedBy>Rene Morgan</cp:lastModifiedBy>
  <cp:revision>3</cp:revision>
  <dcterms:created xsi:type="dcterms:W3CDTF">2015-02-26T13:58:00Z</dcterms:created>
  <dcterms:modified xsi:type="dcterms:W3CDTF">2017-10-26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A691F7F882644BE96F06D9D88F8E100799D1D68EF776544B1EC6F38F228A220</vt:lpwstr>
  </property>
  <property fmtid="{D5CDD505-2E9C-101B-9397-08002B2CF9AE}" pid="3" name="_dlc_policyId">
    <vt:lpwstr>0x010100F05A691F7F882644BE96F06D9D88F8E1|2088864059</vt:lpwstr>
  </property>
  <property fmtid="{D5CDD505-2E9C-101B-9397-08002B2CF9AE}" pid="4" name="ItemRetentionFormula">
    <vt:lpwstr/>
  </property>
  <property fmtid="{D5CDD505-2E9C-101B-9397-08002B2CF9AE}" pid="5" name="_dlc_DocIdItemGuid">
    <vt:lpwstr>ae278b70-a5d5-4281-99b7-b6dae872745b</vt:lpwstr>
  </property>
  <property fmtid="{D5CDD505-2E9C-101B-9397-08002B2CF9AE}" pid="6" name="Project">
    <vt:lpwstr>446;#Behavior Intervention|33311e03-6079-46d7-b60d-07db47a56de6</vt:lpwstr>
  </property>
  <property fmtid="{D5CDD505-2E9C-101B-9397-08002B2CF9AE}" pid="7" name="Geography">
    <vt:lpwstr/>
  </property>
  <property fmtid="{D5CDD505-2E9C-101B-9397-08002B2CF9AE}" pid="8" name="School">
    <vt:lpwstr/>
  </property>
  <property fmtid="{D5CDD505-2E9C-101B-9397-08002B2CF9AE}" pid="9" name="Team">
    <vt:lpwstr/>
  </property>
  <property fmtid="{D5CDD505-2E9C-101B-9397-08002B2CF9AE}" pid="10" name="School_x0020_Year">
    <vt:lpwstr/>
  </property>
  <property fmtid="{D5CDD505-2E9C-101B-9397-08002B2CF9AE}" pid="11" name="School Year">
    <vt:lpwstr/>
  </property>
  <property fmtid="{D5CDD505-2E9C-101B-9397-08002B2CF9AE}" pid="12" name="_dlc_LastRun">
    <vt:lpwstr>03/12/2016 23:01:58</vt:lpwstr>
  </property>
  <property fmtid="{D5CDD505-2E9C-101B-9397-08002B2CF9AE}" pid="13" name="_dlc_ItemStageId">
    <vt:lpwstr>1</vt:lpwstr>
  </property>
</Properties>
</file>